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5126E9" w14:textId="77777777" w:rsidR="00FC1F7F" w:rsidRDefault="002F4AD3">
      <w:pPr>
        <w:pStyle w:val="Title"/>
      </w:pPr>
      <w:r>
        <w:t>ASSIGNMENT 4</w:t>
      </w:r>
    </w:p>
    <w:p w14:paraId="4C4E93E8" w14:textId="77777777" w:rsidR="00FC1F7F" w:rsidRDefault="002F4AD3">
      <w:pPr>
        <w:pStyle w:val="Author"/>
      </w:pPr>
      <w:r>
        <w:t>Gonzalez, Kimberly</w:t>
      </w:r>
    </w:p>
    <w:p w14:paraId="7D8D0E42" w14:textId="77777777" w:rsidR="00FC1F7F" w:rsidRDefault="002F4AD3">
      <w:pPr>
        <w:pStyle w:val="Date"/>
      </w:pPr>
      <w:r>
        <w:t>2020-07-17</w:t>
      </w:r>
    </w:p>
    <w:p w14:paraId="2768F828" w14:textId="77777777" w:rsidR="00FC1F7F" w:rsidRDefault="002F4AD3">
      <w:pPr>
        <w:pStyle w:val="Heading1"/>
      </w:pPr>
      <w:bookmarkStart w:id="0" w:name="markdown-basics"/>
      <w:r>
        <w:t>Markdown Basics</w:t>
      </w:r>
      <w:bookmarkEnd w:id="0"/>
    </w:p>
    <w:p w14:paraId="0104EBE1" w14:textId="77777777" w:rsidR="00FC1F7F" w:rsidRDefault="002F4AD3">
      <w:pPr>
        <w:pStyle w:val="Heading2"/>
      </w:pPr>
      <w:bookmarkStart w:id="1" w:name="favorite-foods"/>
      <w:r>
        <w:t>Favorite Foods</w:t>
      </w:r>
      <w:bookmarkEnd w:id="1"/>
    </w:p>
    <w:p w14:paraId="34D9C5F2" w14:textId="77777777" w:rsidR="00FC1F7F" w:rsidRDefault="002F4AD3">
      <w:pPr>
        <w:pStyle w:val="Compact"/>
        <w:numPr>
          <w:ilvl w:val="0"/>
          <w:numId w:val="2"/>
        </w:numPr>
      </w:pPr>
      <w:r>
        <w:t>Pizza</w:t>
      </w:r>
    </w:p>
    <w:p w14:paraId="218B9907" w14:textId="77777777" w:rsidR="00FC1F7F" w:rsidRDefault="002F4AD3">
      <w:pPr>
        <w:pStyle w:val="Compact"/>
        <w:numPr>
          <w:ilvl w:val="0"/>
          <w:numId w:val="2"/>
        </w:numPr>
      </w:pPr>
      <w:r>
        <w:t>Sushi</w:t>
      </w:r>
    </w:p>
    <w:p w14:paraId="037A64CC" w14:textId="77777777" w:rsidR="00FC1F7F" w:rsidRDefault="002F4AD3">
      <w:pPr>
        <w:pStyle w:val="Compact"/>
        <w:numPr>
          <w:ilvl w:val="0"/>
          <w:numId w:val="2"/>
        </w:numPr>
      </w:pPr>
      <w:r>
        <w:t>Tacos</w:t>
      </w:r>
    </w:p>
    <w:p w14:paraId="09798745" w14:textId="77777777" w:rsidR="00FC1F7F" w:rsidRDefault="002F4AD3">
      <w:pPr>
        <w:pStyle w:val="Heading2"/>
      </w:pPr>
      <w:bookmarkStart w:id="2" w:name="images"/>
      <w:r>
        <w:lastRenderedPageBreak/>
        <w:t>Images</w:t>
      </w:r>
      <w:bookmarkEnd w:id="2"/>
    </w:p>
    <w:p w14:paraId="164710C9" w14:textId="77777777" w:rsidR="00FC1F7F" w:rsidRDefault="002F4AD3">
      <w:pPr>
        <w:pStyle w:val="FirstParagraph"/>
      </w:pPr>
      <w:r>
        <w:rPr>
          <w:noProof/>
        </w:rPr>
        <w:drawing>
          <wp:inline distT="0" distB="0" distL="0" distR="0" wp14:anchorId="1704D91F" wp14:editId="300A42DE">
            <wp:extent cx="5334000" cy="5334000"/>
            <wp:effectExtent l="0" t="0" r="0" b="0"/>
            <wp:docPr id="1" name="Picture" descr="All Cases (Log Plot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-all-cases-log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3F5BBF61" w14:textId="77777777" w:rsidR="00FC1F7F" w:rsidRDefault="002F4AD3">
      <w:pPr>
        <w:pStyle w:val="Heading2"/>
      </w:pPr>
      <w:bookmarkStart w:id="3" w:name="add-a-quote"/>
      <w:r>
        <w:t>Add a Quote</w:t>
      </w:r>
      <w:bookmarkEnd w:id="3"/>
    </w:p>
    <w:p w14:paraId="3DC9D1F4" w14:textId="77777777" w:rsidR="00FC1F7F" w:rsidRDefault="002F4AD3">
      <w:pPr>
        <w:pStyle w:val="BlockText"/>
      </w:pPr>
      <w:r>
        <w:t xml:space="preserve">“The devil doesn’t come dressed in a red cape and pointy horns. </w:t>
      </w:r>
      <w:r>
        <w:t>He comes dressed as everything you’ve ever wished for.”</w:t>
      </w:r>
    </w:p>
    <w:p w14:paraId="02885A68" w14:textId="77777777" w:rsidR="00FC1F7F" w:rsidRDefault="002F4AD3">
      <w:pPr>
        <w:pStyle w:val="Heading2"/>
      </w:pPr>
      <w:bookmarkStart w:id="4" w:name="add-an-equation"/>
      <w:r>
        <w:t>Add an Equation</w:t>
      </w:r>
      <w:bookmarkEnd w:id="4"/>
    </w:p>
    <w:p w14:paraId="4400F650" w14:textId="77777777" w:rsidR="00FC1F7F" w:rsidRDefault="002F4AD3"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</m:oMath>
      </m:oMathPara>
    </w:p>
    <w:p w14:paraId="73F62D2F" w14:textId="77777777" w:rsidR="00FC1F7F" w:rsidRDefault="002F4AD3">
      <w:pPr>
        <w:pStyle w:val="Heading2"/>
      </w:pPr>
      <w:bookmarkStart w:id="5" w:name="add-a-footnote"/>
      <w:r>
        <w:t>Add a Footnote</w:t>
      </w:r>
      <w:bookmarkEnd w:id="5"/>
    </w:p>
    <w:p w14:paraId="463057EA" w14:textId="77777777" w:rsidR="00FC1F7F" w:rsidRDefault="002F4AD3">
      <w:r>
        <w:rPr>
          <w:noProof/>
        </w:rPr>
        <w:pict w14:anchorId="14B418DD">
          <v:rect id="_x0000_i1025" alt="" style="width:468pt;height:.05pt;mso-width-percent:0;mso-height-percent:0;mso-width-percent:0;mso-height-percent:0" o:hralign="center" o:hrstd="t" o:hr="t"/>
        </w:pict>
      </w:r>
    </w:p>
    <w:p w14:paraId="47A97EF4" w14:textId="77777777" w:rsidR="00FC1F7F" w:rsidRDefault="002F4AD3">
      <w:pPr>
        <w:pStyle w:val="FirstParagraph"/>
      </w:pPr>
      <w:r>
        <w:lastRenderedPageBreak/>
        <w:t>This is a footnote.</w:t>
      </w:r>
      <w:r>
        <w:rPr>
          <w:rStyle w:val="FootnoteReference"/>
        </w:rPr>
        <w:footnoteReference w:id="1"/>
      </w:r>
    </w:p>
    <w:p w14:paraId="4C783367" w14:textId="77777777" w:rsidR="00FC1F7F" w:rsidRDefault="002F4AD3">
      <w:pPr>
        <w:pStyle w:val="Heading2"/>
      </w:pPr>
      <w:bookmarkStart w:id="6" w:name="add-citations"/>
      <w:r>
        <w:t>Add Citations</w:t>
      </w:r>
      <w:bookmarkEnd w:id="6"/>
    </w:p>
    <w:p w14:paraId="3A58CB50" w14:textId="77777777" w:rsidR="00FC1F7F" w:rsidRDefault="002F4AD3">
      <w:pPr>
        <w:pStyle w:val="Compact"/>
        <w:numPr>
          <w:ilvl w:val="0"/>
          <w:numId w:val="3"/>
        </w:numPr>
      </w:pPr>
      <w:r>
        <w:t>R for Everyone Lander (2014)</w:t>
      </w:r>
    </w:p>
    <w:p w14:paraId="7B7C8E2E" w14:textId="77777777" w:rsidR="00FC1F7F" w:rsidRDefault="002F4AD3">
      <w:pPr>
        <w:pStyle w:val="Compact"/>
        <w:numPr>
          <w:ilvl w:val="0"/>
          <w:numId w:val="3"/>
        </w:numPr>
      </w:pPr>
      <w:r>
        <w:t>Discovering Statistics Using R Field, Miles, and Field (2012)</w:t>
      </w:r>
    </w:p>
    <w:p w14:paraId="74677DE8" w14:textId="77777777" w:rsidR="00FC1F7F" w:rsidRDefault="002F4AD3">
      <w:pPr>
        <w:pStyle w:val="Heading1"/>
      </w:pPr>
      <w:bookmarkStart w:id="7" w:name="inline-code"/>
      <w:r>
        <w:t>Inline Code</w:t>
      </w:r>
      <w:bookmarkEnd w:id="7"/>
    </w:p>
    <w:p w14:paraId="41562F95" w14:textId="77777777" w:rsidR="00FC1F7F" w:rsidRDefault="002F4AD3">
      <w:pPr>
        <w:pStyle w:val="Heading2"/>
      </w:pPr>
      <w:bookmarkStart w:id="8" w:name="ny-times-covid-19-data"/>
      <w:r>
        <w:t>NY Times COVID-19</w:t>
      </w:r>
      <w:r>
        <w:t xml:space="preserve"> Data</w:t>
      </w:r>
      <w:bookmarkEnd w:id="8"/>
    </w:p>
    <w:p w14:paraId="226C3C2D" w14:textId="77777777" w:rsidR="00FC1F7F" w:rsidRDefault="002F4AD3">
      <w:pPr>
        <w:pStyle w:val="FirstParagraph"/>
      </w:pPr>
      <w:r>
        <w:rPr>
          <w:noProof/>
        </w:rPr>
        <w:drawing>
          <wp:inline distT="0" distB="0" distL="0" distR="0" wp14:anchorId="6AF32178" wp14:editId="0C57EF0F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04_GonzalezKimberly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4D440B" w14:textId="77777777" w:rsidR="00FC1F7F" w:rsidRDefault="002F4AD3">
      <w:pPr>
        <w:pStyle w:val="Heading2"/>
      </w:pPr>
      <w:bookmarkStart w:id="9" w:name="r4ds-height-vs-earnings"/>
      <w:r>
        <w:lastRenderedPageBreak/>
        <w:t>R4DS Height vs Earnings</w:t>
      </w:r>
      <w:bookmarkEnd w:id="9"/>
    </w:p>
    <w:p w14:paraId="08382E98" w14:textId="77777777" w:rsidR="00FC1F7F" w:rsidRDefault="002F4AD3">
      <w:pPr>
        <w:pStyle w:val="FirstParagraph"/>
      </w:pPr>
      <w:r>
        <w:rPr>
          <w:noProof/>
        </w:rPr>
        <w:drawing>
          <wp:inline distT="0" distB="0" distL="0" distR="0" wp14:anchorId="247ACCAC" wp14:editId="160A9B22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04_GonzalezKimberly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603377" w14:textId="77777777" w:rsidR="00FC1F7F" w:rsidRDefault="002F4AD3">
      <w:pPr>
        <w:pStyle w:val="Heading1"/>
      </w:pPr>
      <w:bookmarkStart w:id="10" w:name="tables"/>
      <w:r>
        <w:t>Tables</w:t>
      </w:r>
      <w:bookmarkEnd w:id="10"/>
    </w:p>
    <w:p w14:paraId="7BA3498C" w14:textId="77777777" w:rsidR="00FC1F7F" w:rsidRDefault="002F4AD3">
      <w:pPr>
        <w:pStyle w:val="TableCaption"/>
      </w:pPr>
      <w:r>
        <w:t>One Ring to Rule Them All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One Ring to Rule Them All"/>
      </w:tblPr>
      <w:tblGrid>
        <w:gridCol w:w="1144"/>
        <w:gridCol w:w="919"/>
        <w:gridCol w:w="1575"/>
        <w:gridCol w:w="1405"/>
        <w:gridCol w:w="748"/>
      </w:tblGrid>
      <w:tr w:rsidR="00FC1F7F" w14:paraId="1A29125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4980A9" w14:textId="77777777" w:rsidR="00FC1F7F" w:rsidRDefault="002F4AD3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D9B687" w14:textId="77777777" w:rsidR="00FC1F7F" w:rsidRDefault="002F4AD3">
            <w:pPr>
              <w:pStyle w:val="Compact"/>
            </w:pPr>
            <w:r>
              <w:t>ra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3C186E" w14:textId="77777777" w:rsidR="00FC1F7F" w:rsidRDefault="002F4AD3">
            <w:pPr>
              <w:pStyle w:val="Compact"/>
            </w:pPr>
            <w:r>
              <w:t>in_fellowshi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82276C" w14:textId="77777777" w:rsidR="00FC1F7F" w:rsidRDefault="002F4AD3">
            <w:pPr>
              <w:pStyle w:val="Compact"/>
            </w:pPr>
            <w:r>
              <w:t>ring_bear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2F56FE" w14:textId="77777777" w:rsidR="00FC1F7F" w:rsidRDefault="002F4AD3">
            <w:pPr>
              <w:pStyle w:val="Compact"/>
              <w:jc w:val="right"/>
            </w:pPr>
            <w:r>
              <w:t>age</w:t>
            </w:r>
          </w:p>
        </w:tc>
      </w:tr>
      <w:tr w:rsidR="00FC1F7F" w14:paraId="34EA1622" w14:textId="77777777">
        <w:tc>
          <w:tcPr>
            <w:tcW w:w="0" w:type="auto"/>
          </w:tcPr>
          <w:p w14:paraId="34B037D8" w14:textId="77777777" w:rsidR="00FC1F7F" w:rsidRDefault="002F4AD3">
            <w:pPr>
              <w:pStyle w:val="Compact"/>
            </w:pPr>
            <w:r>
              <w:t>Aragon</w:t>
            </w:r>
          </w:p>
        </w:tc>
        <w:tc>
          <w:tcPr>
            <w:tcW w:w="0" w:type="auto"/>
          </w:tcPr>
          <w:p w14:paraId="675B1675" w14:textId="77777777" w:rsidR="00FC1F7F" w:rsidRDefault="002F4AD3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14:paraId="2C79812A" w14:textId="77777777" w:rsidR="00FC1F7F" w:rsidRDefault="002F4AD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C5CE8FF" w14:textId="77777777" w:rsidR="00FC1F7F" w:rsidRDefault="002F4AD3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23635615" w14:textId="77777777" w:rsidR="00FC1F7F" w:rsidRDefault="002F4AD3">
            <w:pPr>
              <w:pStyle w:val="Compact"/>
              <w:jc w:val="right"/>
            </w:pPr>
            <w:r>
              <w:t>88</w:t>
            </w:r>
          </w:p>
        </w:tc>
      </w:tr>
      <w:tr w:rsidR="00FC1F7F" w14:paraId="4E6E77E0" w14:textId="77777777">
        <w:tc>
          <w:tcPr>
            <w:tcW w:w="0" w:type="auto"/>
          </w:tcPr>
          <w:p w14:paraId="135FDA2A" w14:textId="77777777" w:rsidR="00FC1F7F" w:rsidRDefault="002F4AD3">
            <w:pPr>
              <w:pStyle w:val="Compact"/>
            </w:pPr>
            <w:r>
              <w:t>Bilbo</w:t>
            </w:r>
          </w:p>
        </w:tc>
        <w:tc>
          <w:tcPr>
            <w:tcW w:w="0" w:type="auto"/>
          </w:tcPr>
          <w:p w14:paraId="5F413F7E" w14:textId="77777777" w:rsidR="00FC1F7F" w:rsidRDefault="002F4AD3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652DB47D" w14:textId="77777777" w:rsidR="00FC1F7F" w:rsidRDefault="002F4AD3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257218F2" w14:textId="77777777" w:rsidR="00FC1F7F" w:rsidRDefault="002F4AD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533C738" w14:textId="77777777" w:rsidR="00FC1F7F" w:rsidRDefault="002F4AD3">
            <w:pPr>
              <w:pStyle w:val="Compact"/>
              <w:jc w:val="right"/>
            </w:pPr>
            <w:r>
              <w:t>129</w:t>
            </w:r>
          </w:p>
        </w:tc>
      </w:tr>
      <w:tr w:rsidR="00FC1F7F" w14:paraId="545EDA8F" w14:textId="77777777">
        <w:tc>
          <w:tcPr>
            <w:tcW w:w="0" w:type="auto"/>
          </w:tcPr>
          <w:p w14:paraId="7EF99F9E" w14:textId="77777777" w:rsidR="00FC1F7F" w:rsidRDefault="002F4AD3">
            <w:pPr>
              <w:pStyle w:val="Compact"/>
            </w:pPr>
            <w:r>
              <w:t>Frodo</w:t>
            </w:r>
          </w:p>
        </w:tc>
        <w:tc>
          <w:tcPr>
            <w:tcW w:w="0" w:type="auto"/>
          </w:tcPr>
          <w:p w14:paraId="496D6908" w14:textId="77777777" w:rsidR="00FC1F7F" w:rsidRDefault="002F4AD3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056342D5" w14:textId="77777777" w:rsidR="00FC1F7F" w:rsidRDefault="002F4AD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C07A092" w14:textId="77777777" w:rsidR="00FC1F7F" w:rsidRDefault="002F4AD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BA7EDE9" w14:textId="77777777" w:rsidR="00FC1F7F" w:rsidRDefault="002F4AD3">
            <w:pPr>
              <w:pStyle w:val="Compact"/>
              <w:jc w:val="right"/>
            </w:pPr>
            <w:r>
              <w:t>51</w:t>
            </w:r>
          </w:p>
        </w:tc>
      </w:tr>
      <w:tr w:rsidR="00FC1F7F" w14:paraId="0C976D19" w14:textId="77777777">
        <w:tc>
          <w:tcPr>
            <w:tcW w:w="0" w:type="auto"/>
          </w:tcPr>
          <w:p w14:paraId="55F394C3" w14:textId="77777777" w:rsidR="00FC1F7F" w:rsidRDefault="002F4AD3">
            <w:pPr>
              <w:pStyle w:val="Compact"/>
            </w:pPr>
            <w:r>
              <w:t>Galadriel</w:t>
            </w:r>
          </w:p>
        </w:tc>
        <w:tc>
          <w:tcPr>
            <w:tcW w:w="0" w:type="auto"/>
          </w:tcPr>
          <w:p w14:paraId="7C9EDD7E" w14:textId="77777777" w:rsidR="00FC1F7F" w:rsidRDefault="002F4AD3">
            <w:pPr>
              <w:pStyle w:val="Compact"/>
            </w:pPr>
            <w:r>
              <w:t>Elf</w:t>
            </w:r>
          </w:p>
        </w:tc>
        <w:tc>
          <w:tcPr>
            <w:tcW w:w="0" w:type="auto"/>
          </w:tcPr>
          <w:p w14:paraId="75A4371C" w14:textId="77777777" w:rsidR="00FC1F7F" w:rsidRDefault="002F4AD3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7E3359E" w14:textId="77777777" w:rsidR="00FC1F7F" w:rsidRDefault="002F4AD3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228CBF66" w14:textId="77777777" w:rsidR="00FC1F7F" w:rsidRDefault="002F4AD3">
            <w:pPr>
              <w:pStyle w:val="Compact"/>
              <w:jc w:val="right"/>
            </w:pPr>
            <w:r>
              <w:t>7000</w:t>
            </w:r>
          </w:p>
        </w:tc>
      </w:tr>
      <w:tr w:rsidR="00FC1F7F" w14:paraId="6B8DB88E" w14:textId="77777777">
        <w:tc>
          <w:tcPr>
            <w:tcW w:w="0" w:type="auto"/>
          </w:tcPr>
          <w:p w14:paraId="2840FEAC" w14:textId="77777777" w:rsidR="00FC1F7F" w:rsidRDefault="002F4AD3">
            <w:pPr>
              <w:pStyle w:val="Compact"/>
            </w:pPr>
            <w:r>
              <w:t>Sam</w:t>
            </w:r>
          </w:p>
        </w:tc>
        <w:tc>
          <w:tcPr>
            <w:tcW w:w="0" w:type="auto"/>
          </w:tcPr>
          <w:p w14:paraId="6076D4DD" w14:textId="77777777" w:rsidR="00FC1F7F" w:rsidRDefault="002F4AD3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49D10DF5" w14:textId="77777777" w:rsidR="00FC1F7F" w:rsidRDefault="002F4AD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4114A84" w14:textId="77777777" w:rsidR="00FC1F7F" w:rsidRDefault="002F4AD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66493FA" w14:textId="77777777" w:rsidR="00FC1F7F" w:rsidRDefault="002F4AD3">
            <w:pPr>
              <w:pStyle w:val="Compact"/>
              <w:jc w:val="right"/>
            </w:pPr>
            <w:r>
              <w:t>36</w:t>
            </w:r>
          </w:p>
        </w:tc>
      </w:tr>
      <w:tr w:rsidR="00FC1F7F" w14:paraId="3AEAF857" w14:textId="77777777">
        <w:tc>
          <w:tcPr>
            <w:tcW w:w="0" w:type="auto"/>
          </w:tcPr>
          <w:p w14:paraId="36EE1E84" w14:textId="77777777" w:rsidR="00FC1F7F" w:rsidRDefault="002F4AD3">
            <w:pPr>
              <w:pStyle w:val="Compact"/>
            </w:pPr>
            <w:r>
              <w:t>Gandalf</w:t>
            </w:r>
          </w:p>
        </w:tc>
        <w:tc>
          <w:tcPr>
            <w:tcW w:w="0" w:type="auto"/>
          </w:tcPr>
          <w:p w14:paraId="68157C67" w14:textId="77777777" w:rsidR="00FC1F7F" w:rsidRDefault="002F4AD3">
            <w:pPr>
              <w:pStyle w:val="Compact"/>
            </w:pPr>
            <w:r>
              <w:t>Maia</w:t>
            </w:r>
          </w:p>
        </w:tc>
        <w:tc>
          <w:tcPr>
            <w:tcW w:w="0" w:type="auto"/>
          </w:tcPr>
          <w:p w14:paraId="1B525C14" w14:textId="77777777" w:rsidR="00FC1F7F" w:rsidRDefault="002F4AD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1A32AE1" w14:textId="77777777" w:rsidR="00FC1F7F" w:rsidRDefault="002F4AD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BB0DBBF" w14:textId="77777777" w:rsidR="00FC1F7F" w:rsidRDefault="002F4AD3">
            <w:pPr>
              <w:pStyle w:val="Compact"/>
              <w:jc w:val="right"/>
            </w:pPr>
            <w:r>
              <w:t>2019</w:t>
            </w:r>
          </w:p>
        </w:tc>
      </w:tr>
      <w:tr w:rsidR="00FC1F7F" w14:paraId="7468D529" w14:textId="77777777">
        <w:tc>
          <w:tcPr>
            <w:tcW w:w="0" w:type="auto"/>
          </w:tcPr>
          <w:p w14:paraId="63460628" w14:textId="77777777" w:rsidR="00FC1F7F" w:rsidRDefault="002F4AD3">
            <w:pPr>
              <w:pStyle w:val="Compact"/>
            </w:pPr>
            <w:r>
              <w:t>Legolas</w:t>
            </w:r>
          </w:p>
        </w:tc>
        <w:tc>
          <w:tcPr>
            <w:tcW w:w="0" w:type="auto"/>
          </w:tcPr>
          <w:p w14:paraId="10672398" w14:textId="77777777" w:rsidR="00FC1F7F" w:rsidRDefault="002F4AD3">
            <w:pPr>
              <w:pStyle w:val="Compact"/>
            </w:pPr>
            <w:r>
              <w:t>Elf</w:t>
            </w:r>
          </w:p>
        </w:tc>
        <w:tc>
          <w:tcPr>
            <w:tcW w:w="0" w:type="auto"/>
          </w:tcPr>
          <w:p w14:paraId="5FCD49BF" w14:textId="77777777" w:rsidR="00FC1F7F" w:rsidRDefault="002F4AD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19301D2" w14:textId="77777777" w:rsidR="00FC1F7F" w:rsidRDefault="002F4AD3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FB9C288" w14:textId="77777777" w:rsidR="00FC1F7F" w:rsidRDefault="002F4AD3">
            <w:pPr>
              <w:pStyle w:val="Compact"/>
              <w:jc w:val="right"/>
            </w:pPr>
            <w:r>
              <w:t>2931</w:t>
            </w:r>
          </w:p>
        </w:tc>
      </w:tr>
      <w:tr w:rsidR="00FC1F7F" w14:paraId="50EA25DD" w14:textId="77777777">
        <w:tc>
          <w:tcPr>
            <w:tcW w:w="0" w:type="auto"/>
          </w:tcPr>
          <w:p w14:paraId="74C68C76" w14:textId="77777777" w:rsidR="00FC1F7F" w:rsidRDefault="002F4AD3">
            <w:pPr>
              <w:pStyle w:val="Compact"/>
            </w:pPr>
            <w:r>
              <w:t>Sauron</w:t>
            </w:r>
          </w:p>
        </w:tc>
        <w:tc>
          <w:tcPr>
            <w:tcW w:w="0" w:type="auto"/>
          </w:tcPr>
          <w:p w14:paraId="000793C4" w14:textId="77777777" w:rsidR="00FC1F7F" w:rsidRDefault="002F4AD3">
            <w:pPr>
              <w:pStyle w:val="Compact"/>
            </w:pPr>
            <w:r>
              <w:t>Maia</w:t>
            </w:r>
          </w:p>
        </w:tc>
        <w:tc>
          <w:tcPr>
            <w:tcW w:w="0" w:type="auto"/>
          </w:tcPr>
          <w:p w14:paraId="3DBC7449" w14:textId="77777777" w:rsidR="00FC1F7F" w:rsidRDefault="002F4AD3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01C5E333" w14:textId="77777777" w:rsidR="00FC1F7F" w:rsidRDefault="002F4AD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1FA9D201" w14:textId="77777777" w:rsidR="00FC1F7F" w:rsidRDefault="002F4AD3">
            <w:pPr>
              <w:pStyle w:val="Compact"/>
              <w:jc w:val="right"/>
            </w:pPr>
            <w:r>
              <w:t>7052</w:t>
            </w:r>
          </w:p>
        </w:tc>
      </w:tr>
      <w:tr w:rsidR="00FC1F7F" w14:paraId="1054B8B1" w14:textId="77777777">
        <w:tc>
          <w:tcPr>
            <w:tcW w:w="0" w:type="auto"/>
          </w:tcPr>
          <w:p w14:paraId="41BB744A" w14:textId="77777777" w:rsidR="00FC1F7F" w:rsidRDefault="002F4AD3">
            <w:pPr>
              <w:pStyle w:val="Compact"/>
            </w:pPr>
            <w:r>
              <w:t>Gollum</w:t>
            </w:r>
          </w:p>
        </w:tc>
        <w:tc>
          <w:tcPr>
            <w:tcW w:w="0" w:type="auto"/>
          </w:tcPr>
          <w:p w14:paraId="4F690F07" w14:textId="77777777" w:rsidR="00FC1F7F" w:rsidRDefault="002F4AD3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0C7258B6" w14:textId="77777777" w:rsidR="00FC1F7F" w:rsidRDefault="002F4AD3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9C1F771" w14:textId="77777777" w:rsidR="00FC1F7F" w:rsidRDefault="002F4AD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13E5BCE" w14:textId="77777777" w:rsidR="00FC1F7F" w:rsidRDefault="002F4AD3">
            <w:pPr>
              <w:pStyle w:val="Compact"/>
              <w:jc w:val="right"/>
            </w:pPr>
            <w:r>
              <w:t>589</w:t>
            </w:r>
          </w:p>
        </w:tc>
      </w:tr>
    </w:tbl>
    <w:p w14:paraId="1D3E2363" w14:textId="77777777" w:rsidR="00FC1F7F" w:rsidRDefault="002F4AD3">
      <w:pPr>
        <w:pStyle w:val="Heading2"/>
      </w:pPr>
      <w:bookmarkStart w:id="11" w:name="pandoc-table"/>
      <w:r>
        <w:lastRenderedPageBreak/>
        <w:t>Pandoc Table</w:t>
      </w:r>
      <w:bookmarkEnd w:id="11"/>
    </w:p>
    <w:p w14:paraId="73E05292" w14:textId="77777777" w:rsidR="00FC1F7F" w:rsidRDefault="002F4A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ame     Race     In.Fellowship.   Is.Ring.Bearer.    Age  </w:t>
      </w:r>
      <w:r>
        <w:br/>
      </w:r>
      <w:r>
        <w:rPr>
          <w:rStyle w:val="VerbatimChar"/>
        </w:rPr>
        <w:t>## -------- -------- ---------------- ----------------- ------</w:t>
      </w:r>
      <w:r>
        <w:br/>
      </w:r>
      <w:r>
        <w:rPr>
          <w:rStyle w:val="VerbatimChar"/>
        </w:rPr>
        <w:t xml:space="preserve">## Aragon   Men      Yes              No                  88  </w:t>
      </w:r>
      <w:r>
        <w:br/>
      </w:r>
      <w:r>
        <w:rPr>
          <w:rStyle w:val="VerbatimChar"/>
        </w:rPr>
        <w:t xml:space="preserve">## Bilbo    Hobbit   No               Yes                129  </w:t>
      </w:r>
      <w:r>
        <w:br/>
      </w:r>
      <w:r>
        <w:rPr>
          <w:rStyle w:val="VerbatimChar"/>
        </w:rPr>
        <w:t>## F</w:t>
      </w:r>
      <w:r>
        <w:rPr>
          <w:rStyle w:val="VerbatimChar"/>
        </w:rPr>
        <w:t xml:space="preserve">rodo    Hobbit   Yes              Yes                 51  </w:t>
      </w:r>
      <w:r>
        <w:br/>
      </w:r>
      <w:r>
        <w:rPr>
          <w:rStyle w:val="VerbatimChar"/>
        </w:rPr>
        <w:t xml:space="preserve">## Sam      Hobbit   Yes              Yes                 36  </w:t>
      </w:r>
      <w:r>
        <w:br/>
      </w:r>
      <w:r>
        <w:rPr>
          <w:rStyle w:val="VerbatimChar"/>
        </w:rPr>
        <w:t>## Sauron   Maia     No               Yes                7052</w:t>
      </w:r>
    </w:p>
    <w:p w14:paraId="7FCCA16C" w14:textId="77777777" w:rsidR="00FC1F7F" w:rsidRDefault="002F4AD3">
      <w:pPr>
        <w:pStyle w:val="Heading1"/>
      </w:pPr>
      <w:bookmarkStart w:id="12" w:name="references"/>
      <w:r>
        <w:t>References</w:t>
      </w:r>
      <w:bookmarkEnd w:id="12"/>
    </w:p>
    <w:p w14:paraId="6859AC23" w14:textId="77777777" w:rsidR="00FC1F7F" w:rsidRDefault="002F4AD3">
      <w:pPr>
        <w:pStyle w:val="Bibliography"/>
      </w:pPr>
      <w:bookmarkStart w:id="13" w:name="ref-field2012discovering"/>
      <w:bookmarkStart w:id="14" w:name="refs"/>
      <w:r>
        <w:t xml:space="preserve">Field, A., J. Miles, and Z. Field. 2012. </w:t>
      </w:r>
      <w:r>
        <w:rPr>
          <w:i/>
        </w:rPr>
        <w:t>Discovering Statisti</w:t>
      </w:r>
      <w:r>
        <w:rPr>
          <w:i/>
        </w:rPr>
        <w:t>cs Using R</w:t>
      </w:r>
      <w:r>
        <w:t xml:space="preserve">. SAGE Publications. </w:t>
      </w:r>
      <w:hyperlink r:id="rId10">
        <w:r>
          <w:rPr>
            <w:rStyle w:val="Hyperlink"/>
          </w:rPr>
          <w:t>https://books.google.com/books?id=wd2K2zC3swIC</w:t>
        </w:r>
      </w:hyperlink>
      <w:r>
        <w:t>.</w:t>
      </w:r>
    </w:p>
    <w:p w14:paraId="532D96F3" w14:textId="77777777" w:rsidR="00FC1F7F" w:rsidRDefault="002F4AD3">
      <w:pPr>
        <w:pStyle w:val="Bibliography"/>
      </w:pPr>
      <w:bookmarkStart w:id="15" w:name="ref-lander2014r"/>
      <w:bookmarkEnd w:id="13"/>
      <w:r>
        <w:t xml:space="preserve">Lander, J. P. 2014. </w:t>
      </w:r>
      <w:r>
        <w:rPr>
          <w:i/>
        </w:rPr>
        <w:t>R for Everyone: Advanced Analytics and Graphics</w:t>
      </w:r>
      <w:r>
        <w:t xml:space="preserve">. Addison-Wesley Data and Analytics Series. Addison-Wesley. </w:t>
      </w:r>
      <w:hyperlink r:id="rId11">
        <w:r>
          <w:rPr>
            <w:rStyle w:val="Hyperlink"/>
          </w:rPr>
          <w:t>https://books.google.com/books?id=3eBVAgAAQBAJ</w:t>
        </w:r>
      </w:hyperlink>
      <w:r>
        <w:t>.</w:t>
      </w:r>
      <w:bookmarkEnd w:id="14"/>
      <w:bookmarkEnd w:id="15"/>
    </w:p>
    <w:sectPr w:rsidR="00FC1F7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3E361B" w14:textId="77777777" w:rsidR="002F4AD3" w:rsidRDefault="002F4AD3">
      <w:pPr>
        <w:spacing w:after="0"/>
      </w:pPr>
      <w:r>
        <w:separator/>
      </w:r>
    </w:p>
  </w:endnote>
  <w:endnote w:type="continuationSeparator" w:id="0">
    <w:p w14:paraId="668D5987" w14:textId="77777777" w:rsidR="002F4AD3" w:rsidRDefault="002F4AD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3967A5" w14:textId="77777777" w:rsidR="002F4AD3" w:rsidRDefault="002F4AD3">
      <w:r>
        <w:separator/>
      </w:r>
    </w:p>
  </w:footnote>
  <w:footnote w:type="continuationSeparator" w:id="0">
    <w:p w14:paraId="30FC9920" w14:textId="77777777" w:rsidR="002F4AD3" w:rsidRDefault="002F4AD3">
      <w:r>
        <w:continuationSeparator/>
      </w:r>
    </w:p>
  </w:footnote>
  <w:footnote w:id="1">
    <w:p w14:paraId="722773BA" w14:textId="77777777" w:rsidR="00FC1F7F" w:rsidRDefault="002F4AD3">
      <w:pPr>
        <w:pStyle w:val="FootnoteText"/>
      </w:pPr>
      <w:r>
        <w:rPr>
          <w:rStyle w:val="FootnoteReference"/>
        </w:rPr>
        <w:footnoteRef/>
      </w:r>
      <w:r>
        <w:t xml:space="preserve"> This is a foo</w:t>
      </w:r>
      <w:r>
        <w:t>tnote for Week 3, Assignment 4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A5FC593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35DE0A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342AB5A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F4AD3"/>
    <w:rsid w:val="004E29B3"/>
    <w:rsid w:val="004E50B0"/>
    <w:rsid w:val="00590D07"/>
    <w:rsid w:val="00784D58"/>
    <w:rsid w:val="008D6863"/>
    <w:rsid w:val="00B86B75"/>
    <w:rsid w:val="00BC48D5"/>
    <w:rsid w:val="00C36279"/>
    <w:rsid w:val="00E315A3"/>
    <w:rsid w:val="00FC1F7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9533D8"/>
  <w15:docId w15:val="{7E802929-8239-314B-9CA1-7B354D1085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books.google.com/books?id=3eBVAgAAQBAJ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books.google.com/books?id=wd2K2zC3swIC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257</Words>
  <Characters>1466</Characters>
  <Application>Microsoft Office Word</Application>
  <DocSecurity>0</DocSecurity>
  <Lines>12</Lines>
  <Paragraphs>3</Paragraphs>
  <ScaleCrop>false</ScaleCrop>
  <Company/>
  <LinksUpToDate>false</LinksUpToDate>
  <CharactersWithSpaces>1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Gonzalez, Kimberly</dc:creator>
  <cp:keywords/>
  <cp:lastModifiedBy>Gonzalez, Kim</cp:lastModifiedBy>
  <cp:revision>2</cp:revision>
  <dcterms:created xsi:type="dcterms:W3CDTF">2020-07-20T01:53:00Z</dcterms:created>
  <dcterms:modified xsi:type="dcterms:W3CDTF">2020-07-20T0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0-07-17</vt:lpwstr>
  </property>
  <property fmtid="{D5CDD505-2E9C-101B-9397-08002B2CF9AE}" pid="4" name="output">
    <vt:lpwstr/>
  </property>
</Properties>
</file>